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23233374"/>
        <w:docPartObj>
          <w:docPartGallery w:val="Cover Pages"/>
          <w:docPartUnique/>
        </w:docPartObj>
      </w:sdtPr>
      <w:sdtEndPr>
        <w:rPr>
          <w:rFonts w:ascii="Arial" w:hAnsi="Arial" w:cs="Arial"/>
          <w:b/>
          <w:color w:val="2E74B5" w:themeColor="accent1" w:themeShade="BF"/>
          <w:sz w:val="24"/>
          <w:szCs w:val="24"/>
        </w:rPr>
      </w:sdtEndPr>
      <w:sdtContent>
        <w:p w:rsidR="005C092B" w:rsidRPr="00C04697" w:rsidRDefault="00C04697">
          <w:pPr>
            <w:rPr>
              <w:rFonts w:ascii="Arial" w:hAnsi="Arial" w:cs="Arial"/>
              <w:b/>
              <w:color w:val="2E74B5" w:themeColor="accent1" w:themeShade="BF"/>
              <w:sz w:val="24"/>
              <w:szCs w:val="24"/>
            </w:rPr>
          </w:pPr>
          <w:r w:rsidRPr="00C04697">
            <w:rPr>
              <w:b/>
              <w:color w:val="2E74B5" w:themeColor="accent1" w:themeShade="BF"/>
            </w:rPr>
            <w:t xml:space="preserve">Risk Assessment Form </w:t>
          </w:r>
          <w:r w:rsidR="00F74966">
            <w:rPr>
              <w:b/>
              <w:color w:val="2E74B5" w:themeColor="accent1" w:themeShade="BF"/>
            </w:rPr>
            <w:t xml:space="preserve">– </w:t>
          </w:r>
          <w:r w:rsidR="00F74966" w:rsidRPr="00A46EFD">
            <w:rPr>
              <w:b/>
              <w:color w:val="2E74B5" w:themeColor="accent1" w:themeShade="BF"/>
            </w:rPr>
            <w:t>RA-</w:t>
          </w:r>
          <w:r w:rsidR="00A46EFD" w:rsidRPr="00A46EFD">
            <w:rPr>
              <w:b/>
              <w:color w:val="2E74B5" w:themeColor="accent1" w:themeShade="BF"/>
            </w:rPr>
            <w:t xml:space="preserve"> </w:t>
          </w:r>
          <w:r w:rsidR="00A46EFD" w:rsidRPr="00A46EFD">
            <w:rPr>
              <w:b/>
              <w:color w:val="2E74B5" w:themeColor="accent1" w:themeShade="BF"/>
            </w:rPr>
            <w:t>Thermoluminescence</w:t>
          </w:r>
          <w:r w:rsidR="00F74966" w:rsidRPr="00A46EFD">
            <w:rPr>
              <w:b/>
              <w:color w:val="2E74B5" w:themeColor="accent1" w:themeShade="BF"/>
            </w:rPr>
            <w:t>_V1</w:t>
          </w:r>
        </w:p>
      </w:sdtContent>
    </w:sdt>
    <w:p w:rsidR="00C04697" w:rsidRDefault="00C04697" w:rsidP="00C04697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5"/>
        <w:gridCol w:w="2799"/>
        <w:gridCol w:w="1499"/>
        <w:gridCol w:w="1285"/>
        <w:gridCol w:w="1371"/>
        <w:gridCol w:w="1425"/>
        <w:gridCol w:w="2779"/>
      </w:tblGrid>
      <w:tr w:rsidR="00C04697" w:rsidTr="004D3B59">
        <w:tc>
          <w:tcPr>
            <w:tcW w:w="2834" w:type="dxa"/>
            <w:tcBorders>
              <w:top w:val="nil"/>
              <w:left w:val="nil"/>
              <w:bottom w:val="nil"/>
            </w:tcBorders>
          </w:tcPr>
          <w:p w:rsidR="00C04697" w:rsidRDefault="00C04697" w:rsidP="004D3B59">
            <w:pPr>
              <w:jc w:val="right"/>
            </w:pPr>
            <w:r>
              <w:t>Title of Assessment</w:t>
            </w:r>
          </w:p>
        </w:tc>
        <w:tc>
          <w:tcPr>
            <w:tcW w:w="5670" w:type="dxa"/>
            <w:gridSpan w:val="3"/>
          </w:tcPr>
          <w:p w:rsidR="00C04697" w:rsidRDefault="00BE2D55" w:rsidP="004D3B59">
            <w:proofErr w:type="spellStart"/>
            <w:r w:rsidRPr="00BE2D55">
              <w:t>Thermoluminescence</w:t>
            </w:r>
            <w:proofErr w:type="spellEnd"/>
            <w:r w:rsidRPr="00BE2D55">
              <w:t>, Phosphorescence and Photoluminescence in Diamond</w:t>
            </w:r>
          </w:p>
        </w:tc>
        <w:tc>
          <w:tcPr>
            <w:tcW w:w="2835" w:type="dxa"/>
            <w:gridSpan w:val="2"/>
            <w:tcBorders>
              <w:top w:val="nil"/>
              <w:bottom w:val="nil"/>
            </w:tcBorders>
            <w:vAlign w:val="center"/>
          </w:tcPr>
          <w:p w:rsidR="00C04697" w:rsidRDefault="00C04697" w:rsidP="004D3B59">
            <w:pPr>
              <w:jc w:val="right"/>
            </w:pPr>
            <w:r>
              <w:t xml:space="preserve">                Date of assessment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C04697" w:rsidRDefault="00A46EFD" w:rsidP="004D3B59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4-</w:t>
            </w:r>
            <w:r w:rsidR="00BE2D55">
              <w:rPr>
                <w:rFonts w:hint="eastAsia"/>
                <w:lang w:eastAsia="zh-CN"/>
              </w:rPr>
              <w:t>J</w:t>
            </w:r>
            <w:r w:rsidR="00BE2D55">
              <w:rPr>
                <w:lang w:eastAsia="zh-CN"/>
              </w:rPr>
              <w:t>an-2018</w:t>
            </w:r>
          </w:p>
        </w:tc>
      </w:tr>
      <w:tr w:rsidR="00C04697" w:rsidTr="004D3B59">
        <w:trPr>
          <w:trHeight w:val="85"/>
        </w:trPr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:rsidR="00C04697" w:rsidRDefault="00C04697" w:rsidP="004D3B59">
            <w:pPr>
              <w:jc w:val="right"/>
            </w:pPr>
          </w:p>
        </w:tc>
        <w:tc>
          <w:tcPr>
            <w:tcW w:w="2835" w:type="dxa"/>
            <w:tcBorders>
              <w:left w:val="nil"/>
              <w:bottom w:val="single" w:sz="4" w:space="0" w:color="000000" w:themeColor="text1"/>
              <w:right w:val="nil"/>
            </w:tcBorders>
          </w:tcPr>
          <w:p w:rsidR="00C04697" w:rsidRDefault="00C04697" w:rsidP="004D3B59"/>
        </w:tc>
        <w:tc>
          <w:tcPr>
            <w:tcW w:w="2835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:rsidR="00C04697" w:rsidRDefault="00C04697" w:rsidP="004D3B59"/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04697" w:rsidRDefault="00C04697" w:rsidP="004D3B59">
            <w:pPr>
              <w:jc w:val="right"/>
            </w:pPr>
            <w:r>
              <w:t xml:space="preserve">                       Date for review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4697" w:rsidRDefault="00A46EFD" w:rsidP="004D3B59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4-</w:t>
            </w:r>
            <w:r w:rsidR="00BE2D55">
              <w:rPr>
                <w:rFonts w:hint="eastAsia"/>
                <w:lang w:eastAsia="zh-CN"/>
              </w:rPr>
              <w:t>J</w:t>
            </w:r>
            <w:r w:rsidR="00BE2D55">
              <w:rPr>
                <w:lang w:eastAsia="zh-CN"/>
              </w:rPr>
              <w:t>an-2019</w:t>
            </w:r>
          </w:p>
        </w:tc>
      </w:tr>
      <w:tr w:rsidR="00C04697" w:rsidTr="004D3B59">
        <w:trPr>
          <w:trHeight w:val="85"/>
        </w:trPr>
        <w:tc>
          <w:tcPr>
            <w:tcW w:w="283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:rsidR="00C04697" w:rsidRDefault="00C04697" w:rsidP="004D3B59">
            <w:pPr>
              <w:jc w:val="right"/>
            </w:pPr>
            <w:r>
              <w:t>Department</w:t>
            </w:r>
          </w:p>
        </w:tc>
        <w:tc>
          <w:tcPr>
            <w:tcW w:w="567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04697" w:rsidRDefault="00BE2D55" w:rsidP="004D3B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ysics</w:t>
            </w:r>
          </w:p>
        </w:tc>
        <w:tc>
          <w:tcPr>
            <w:tcW w:w="2835" w:type="dxa"/>
            <w:gridSpan w:val="2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center"/>
          </w:tcPr>
          <w:p w:rsidR="00C04697" w:rsidRDefault="00C04697" w:rsidP="004D3B59">
            <w:pPr>
              <w:jc w:val="right"/>
            </w:pPr>
          </w:p>
        </w:tc>
        <w:tc>
          <w:tcPr>
            <w:tcW w:w="2835" w:type="dxa"/>
            <w:tcBorders>
              <w:left w:val="nil"/>
              <w:bottom w:val="nil"/>
              <w:right w:val="nil"/>
            </w:tcBorders>
            <w:vAlign w:val="center"/>
          </w:tcPr>
          <w:p w:rsidR="00C04697" w:rsidRDefault="00C04697" w:rsidP="004D3B59">
            <w:pPr>
              <w:jc w:val="right"/>
            </w:pPr>
          </w:p>
        </w:tc>
      </w:tr>
      <w:tr w:rsidR="00C04697" w:rsidTr="004D3B59">
        <w:trPr>
          <w:trHeight w:val="85"/>
        </w:trPr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:rsidR="00C04697" w:rsidRDefault="00C04697" w:rsidP="004D3B59">
            <w:pPr>
              <w:jc w:val="right"/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nil"/>
              <w:right w:val="nil"/>
            </w:tcBorders>
          </w:tcPr>
          <w:p w:rsidR="00C04697" w:rsidRDefault="00C04697" w:rsidP="004D3B59"/>
        </w:tc>
        <w:tc>
          <w:tcPr>
            <w:tcW w:w="2835" w:type="dxa"/>
            <w:gridSpan w:val="2"/>
            <w:tcBorders>
              <w:top w:val="single" w:sz="4" w:space="0" w:color="000000" w:themeColor="text1"/>
              <w:left w:val="nil"/>
              <w:right w:val="nil"/>
            </w:tcBorders>
          </w:tcPr>
          <w:p w:rsidR="00C04697" w:rsidRDefault="00C04697" w:rsidP="004D3B59"/>
        </w:tc>
        <w:tc>
          <w:tcPr>
            <w:tcW w:w="2835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C04697" w:rsidRDefault="00C04697" w:rsidP="004D3B59">
            <w:pPr>
              <w:jc w:val="right"/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4697" w:rsidRDefault="00C04697" w:rsidP="004D3B59">
            <w:pPr>
              <w:jc w:val="right"/>
            </w:pPr>
          </w:p>
        </w:tc>
      </w:tr>
      <w:tr w:rsidR="00C04697" w:rsidTr="004D3B59">
        <w:trPr>
          <w:trHeight w:val="547"/>
        </w:trPr>
        <w:tc>
          <w:tcPr>
            <w:tcW w:w="2834" w:type="dxa"/>
            <w:tcBorders>
              <w:top w:val="nil"/>
              <w:left w:val="nil"/>
              <w:bottom w:val="nil"/>
            </w:tcBorders>
          </w:tcPr>
          <w:p w:rsidR="00C04697" w:rsidRDefault="00C04697" w:rsidP="004D3B59">
            <w:pPr>
              <w:jc w:val="right"/>
            </w:pPr>
            <w:r>
              <w:t>Descriptions of Activities</w:t>
            </w:r>
          </w:p>
        </w:tc>
        <w:tc>
          <w:tcPr>
            <w:tcW w:w="11340" w:type="dxa"/>
            <w:gridSpan w:val="6"/>
          </w:tcPr>
          <w:p w:rsidR="00C04697" w:rsidRDefault="00BE2D55" w:rsidP="004D3B59">
            <w:r w:rsidRPr="00BE2D55">
              <w:t xml:space="preserve">Images and spectrum detection of </w:t>
            </w:r>
            <w:proofErr w:type="spellStart"/>
            <w:r w:rsidRPr="00BE2D55">
              <w:t>Thermoluminescence</w:t>
            </w:r>
            <w:proofErr w:type="spellEnd"/>
            <w:r w:rsidRPr="00BE2D55">
              <w:t>, Phospho</w:t>
            </w:r>
            <w:r w:rsidR="00A46EFD">
              <w:t>rescence and Photoluminescence o</w:t>
            </w:r>
            <w:r w:rsidRPr="00BE2D55">
              <w:t>n diamond</w:t>
            </w:r>
          </w:p>
        </w:tc>
      </w:tr>
      <w:tr w:rsidR="00C04697" w:rsidTr="004D3B59">
        <w:trPr>
          <w:trHeight w:val="229"/>
        </w:trPr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:rsidR="00C04697" w:rsidRDefault="00C04697" w:rsidP="004D3B59">
            <w:pPr>
              <w:jc w:val="right"/>
            </w:pPr>
          </w:p>
        </w:tc>
        <w:tc>
          <w:tcPr>
            <w:tcW w:w="436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C04697" w:rsidRDefault="00C04697" w:rsidP="004D3B59"/>
        </w:tc>
        <w:tc>
          <w:tcPr>
            <w:tcW w:w="2693" w:type="dxa"/>
            <w:gridSpan w:val="2"/>
            <w:tcBorders>
              <w:left w:val="nil"/>
              <w:bottom w:val="nil"/>
              <w:right w:val="nil"/>
            </w:tcBorders>
          </w:tcPr>
          <w:p w:rsidR="00C04697" w:rsidRDefault="00C04697" w:rsidP="004D3B59"/>
        </w:tc>
        <w:tc>
          <w:tcPr>
            <w:tcW w:w="428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C04697" w:rsidRDefault="00C04697" w:rsidP="004D3B59"/>
        </w:tc>
      </w:tr>
      <w:tr w:rsidR="00C04697" w:rsidTr="004D3B59">
        <w:trPr>
          <w:trHeight w:val="659"/>
        </w:trPr>
        <w:tc>
          <w:tcPr>
            <w:tcW w:w="28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04697" w:rsidRDefault="00C04697" w:rsidP="004D3B59">
            <w:pPr>
              <w:jc w:val="right"/>
            </w:pPr>
            <w:r>
              <w:t>Name of those working to this assessment</w:t>
            </w:r>
          </w:p>
        </w:tc>
        <w:tc>
          <w:tcPr>
            <w:tcW w:w="4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697" w:rsidRDefault="00BE2D55" w:rsidP="004D3B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J</w:t>
            </w:r>
            <w:r>
              <w:rPr>
                <w:lang w:eastAsia="zh-CN"/>
              </w:rPr>
              <w:t>iahui Zhao</w:t>
            </w:r>
          </w:p>
          <w:p w:rsidR="00BE2D55" w:rsidRDefault="00BE2D55" w:rsidP="004D3B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en Breeze</w:t>
            </w:r>
          </w:p>
          <w:p w:rsidR="00BE2D55" w:rsidRDefault="00BE2D55" w:rsidP="004D3B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en Green</w:t>
            </w:r>
          </w:p>
          <w:p w:rsidR="003F3ADA" w:rsidRDefault="003F3ADA" w:rsidP="004D3B59">
            <w:pPr>
              <w:rPr>
                <w:lang w:eastAsia="zh-CN"/>
              </w:rPr>
            </w:pPr>
            <w:r>
              <w:rPr>
                <w:lang w:eastAsia="zh-CN"/>
              </w:rPr>
              <w:t>Mark N</w:t>
            </w:r>
            <w:r w:rsidR="006A4DA7">
              <w:rPr>
                <w:lang w:eastAsia="zh-CN"/>
              </w:rPr>
              <w:t>e</w:t>
            </w:r>
            <w:r>
              <w:rPr>
                <w:lang w:eastAsia="zh-CN"/>
              </w:rPr>
              <w:t>wton</w:t>
            </w:r>
          </w:p>
          <w:p w:rsidR="00BE2D55" w:rsidRDefault="00BE2D55" w:rsidP="004D3B59">
            <w:pPr>
              <w:rPr>
                <w:lang w:eastAsia="zh-CN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04697" w:rsidRDefault="00C04697" w:rsidP="004D3B59">
            <w:pPr>
              <w:jc w:val="right"/>
            </w:pPr>
            <w:r>
              <w:t>Any others who may be affected by this assessment</w:t>
            </w:r>
          </w:p>
        </w:tc>
        <w:tc>
          <w:tcPr>
            <w:tcW w:w="4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2D55" w:rsidRDefault="00A46EFD" w:rsidP="004D3B59">
            <w:pPr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="003F3ADA">
              <w:rPr>
                <w:lang w:eastAsia="zh-CN"/>
              </w:rPr>
              <w:t xml:space="preserve">ll </w:t>
            </w:r>
            <w:r>
              <w:rPr>
                <w:lang w:eastAsia="zh-CN"/>
              </w:rPr>
              <w:t xml:space="preserve">other Lab Users </w:t>
            </w:r>
          </w:p>
        </w:tc>
      </w:tr>
      <w:tr w:rsidR="00C04697" w:rsidTr="004D3B59">
        <w:trPr>
          <w:trHeight w:val="413"/>
        </w:trPr>
        <w:tc>
          <w:tcPr>
            <w:tcW w:w="2834" w:type="dxa"/>
            <w:tcBorders>
              <w:top w:val="nil"/>
              <w:left w:val="nil"/>
              <w:bottom w:val="nil"/>
            </w:tcBorders>
          </w:tcPr>
          <w:p w:rsidR="00C04697" w:rsidRDefault="00C04697" w:rsidP="004D3B59">
            <w:pPr>
              <w:jc w:val="right"/>
            </w:pPr>
            <w:r>
              <w:t>Assessment carried out by</w:t>
            </w:r>
          </w:p>
        </w:tc>
        <w:tc>
          <w:tcPr>
            <w:tcW w:w="4362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C04697" w:rsidRDefault="00BE2D55" w:rsidP="004D3B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J</w:t>
            </w:r>
            <w:r>
              <w:rPr>
                <w:lang w:eastAsia="zh-CN"/>
              </w:rPr>
              <w:t>iahui Zhao</w:t>
            </w:r>
          </w:p>
        </w:tc>
        <w:tc>
          <w:tcPr>
            <w:tcW w:w="6978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04697" w:rsidRDefault="00C04697" w:rsidP="004D3B59"/>
        </w:tc>
      </w:tr>
      <w:tr w:rsidR="00C04697" w:rsidTr="004D3B59">
        <w:trPr>
          <w:trHeight w:val="413"/>
        </w:trPr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:rsidR="00C04697" w:rsidRDefault="00C04697" w:rsidP="004D3B59">
            <w:pPr>
              <w:jc w:val="right"/>
            </w:pPr>
          </w:p>
        </w:tc>
        <w:tc>
          <w:tcPr>
            <w:tcW w:w="43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04697" w:rsidRDefault="00C04697" w:rsidP="004D3B59"/>
        </w:tc>
        <w:tc>
          <w:tcPr>
            <w:tcW w:w="697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04697" w:rsidRDefault="00C04697" w:rsidP="004D3B59"/>
        </w:tc>
      </w:tr>
    </w:tbl>
    <w:tbl>
      <w:tblPr>
        <w:tblW w:w="14176" w:type="dxa"/>
        <w:tblLayout w:type="fixed"/>
        <w:tblLook w:val="0000" w:firstRow="0" w:lastRow="0" w:firstColumn="0" w:lastColumn="0" w:noHBand="0" w:noVBand="0"/>
      </w:tblPr>
      <w:tblGrid>
        <w:gridCol w:w="2836"/>
        <w:gridCol w:w="11340"/>
      </w:tblGrid>
      <w:tr w:rsidR="00C04697" w:rsidTr="00BE2E15">
        <w:trPr>
          <w:trHeight w:val="2282"/>
        </w:trPr>
        <w:tc>
          <w:tcPr>
            <w:tcW w:w="2836" w:type="dxa"/>
            <w:tcBorders>
              <w:left w:val="single" w:sz="4" w:space="0" w:color="D8D8D8"/>
              <w:bottom w:val="single" w:sz="4" w:space="0" w:color="D8D8D8"/>
              <w:right w:val="single" w:sz="4" w:space="0" w:color="auto"/>
            </w:tcBorders>
          </w:tcPr>
          <w:p w:rsidR="00C04697" w:rsidRPr="00967DA2" w:rsidRDefault="00C04697" w:rsidP="004D3B59">
            <w:pPr>
              <w:pStyle w:val="Heading5"/>
              <w:rPr>
                <w:rFonts w:asciiTheme="minorHAnsi" w:hAnsiTheme="minorHAnsi" w:cs="Arial"/>
                <w:sz w:val="22"/>
                <w:szCs w:val="22"/>
              </w:rPr>
            </w:pPr>
            <w:r w:rsidRPr="00967DA2">
              <w:rPr>
                <w:rFonts w:asciiTheme="minorHAnsi" w:hAnsiTheme="minorHAnsi" w:cs="Arial"/>
                <w:sz w:val="22"/>
                <w:szCs w:val="22"/>
              </w:rPr>
              <w:t>Additional information</w:t>
            </w:r>
          </w:p>
        </w:tc>
        <w:tc>
          <w:tcPr>
            <w:tcW w:w="1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6EFD" w:rsidRDefault="00A46EFD" w:rsidP="00A46EFD">
            <w:pPr>
              <w:widowControl w:val="0"/>
              <w:tabs>
                <w:tab w:val="left" w:pos="34"/>
              </w:tabs>
              <w:ind w:left="34" w:hanging="34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For details of </w:t>
            </w:r>
            <w:commentRangeStart w:id="0"/>
            <w:commentRangeStart w:id="1"/>
            <w:r>
              <w:rPr>
                <w:rFonts w:ascii="Arial" w:hAnsi="Arial" w:cs="Arial"/>
                <w:szCs w:val="24"/>
              </w:rPr>
              <w:t>general lab risk assessment please see local rules.</w:t>
            </w:r>
            <w:commentRangeEnd w:id="0"/>
            <w:commentRangeEnd w:id="1"/>
            <w:r>
              <w:rPr>
                <w:rFonts w:ascii="Arial" w:hAnsi="Arial" w:cs="Arial"/>
                <w:szCs w:val="24"/>
              </w:rPr>
              <w:t xml:space="preserve"> A separate Risk assessment must be carried out by the user for each </w:t>
            </w:r>
            <w:r>
              <w:rPr>
                <w:rFonts w:ascii="Arial" w:hAnsi="Arial" w:cs="Arial"/>
                <w:szCs w:val="24"/>
              </w:rPr>
              <w:t xml:space="preserve">for </w:t>
            </w:r>
            <w:r>
              <w:rPr>
                <w:rFonts w:ascii="Arial" w:hAnsi="Arial" w:cs="Arial"/>
                <w:szCs w:val="24"/>
              </w:rPr>
              <w:t>sample</w:t>
            </w:r>
            <w:r>
              <w:rPr>
                <w:rFonts w:ascii="Arial" w:hAnsi="Arial" w:cs="Arial"/>
                <w:szCs w:val="24"/>
              </w:rPr>
              <w:t>s other than diamond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  <w:p w:rsidR="00C04697" w:rsidRPr="00BE2E15" w:rsidRDefault="00A46EFD" w:rsidP="00F30A3F">
            <w:pPr>
              <w:widowControl w:val="0"/>
              <w:tabs>
                <w:tab w:val="left" w:pos="34"/>
              </w:tabs>
              <w:ind w:left="34" w:hanging="34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ll user must have taken the laser training courses suitable for operation of Class 3B Laser. A separate Laser Risk assessment and safe systems of Work are available (documents 224n</w:t>
            </w:r>
            <w:r w:rsidR="003F3ADA">
              <w:rPr>
                <w:rFonts w:ascii="Arial" w:hAnsi="Arial" w:cs="Arial"/>
                <w:szCs w:val="24"/>
              </w:rPr>
              <w:t>m</w:t>
            </w:r>
            <w:r>
              <w:rPr>
                <w:rFonts w:ascii="Arial" w:hAnsi="Arial" w:cs="Arial"/>
                <w:szCs w:val="24"/>
              </w:rPr>
              <w:t xml:space="preserve">_ThemoLumi_SSoW &amp; </w:t>
            </w:r>
            <w:r>
              <w:rPr>
                <w:rFonts w:ascii="Arial" w:hAnsi="Arial" w:cs="Arial"/>
                <w:szCs w:val="24"/>
              </w:rPr>
              <w:t>224n</w:t>
            </w:r>
            <w:r w:rsidR="003F3ADA">
              <w:rPr>
                <w:rFonts w:ascii="Arial" w:hAnsi="Arial" w:cs="Arial"/>
                <w:szCs w:val="24"/>
              </w:rPr>
              <w:t>m</w:t>
            </w:r>
            <w:r>
              <w:rPr>
                <w:rFonts w:ascii="Arial" w:hAnsi="Arial" w:cs="Arial"/>
                <w:szCs w:val="24"/>
              </w:rPr>
              <w:t>_ThemoLumi_</w:t>
            </w:r>
            <w:r>
              <w:rPr>
                <w:rFonts w:ascii="Arial" w:hAnsi="Arial" w:cs="Arial"/>
                <w:szCs w:val="24"/>
              </w:rPr>
              <w:t xml:space="preserve">RA) and should be consulted prior to using the equipment. </w:t>
            </w:r>
          </w:p>
        </w:tc>
      </w:tr>
    </w:tbl>
    <w:p w:rsidR="00C04697" w:rsidRDefault="00C04697" w:rsidP="00C04697"/>
    <w:tbl>
      <w:tblPr>
        <w:tblW w:w="0" w:type="auto"/>
        <w:tblInd w:w="103" w:type="dxa"/>
        <w:tblLook w:val="04A0" w:firstRow="1" w:lastRow="0" w:firstColumn="1" w:lastColumn="0" w:noHBand="0" w:noVBand="1"/>
      </w:tblPr>
      <w:tblGrid>
        <w:gridCol w:w="2468"/>
        <w:gridCol w:w="2393"/>
        <w:gridCol w:w="3302"/>
        <w:gridCol w:w="1376"/>
        <w:gridCol w:w="2035"/>
        <w:gridCol w:w="951"/>
        <w:gridCol w:w="1320"/>
      </w:tblGrid>
      <w:tr w:rsidR="00A46EFD" w:rsidRPr="000A10B3" w:rsidTr="00FA2797">
        <w:trPr>
          <w:trHeight w:val="945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FA2797" w:rsidRPr="000A10B3" w:rsidRDefault="00FA2797" w:rsidP="004D3B5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0A10B3">
              <w:rPr>
                <w:rFonts w:ascii="Calibri" w:eastAsia="Times New Roman" w:hAnsi="Calibri" w:cs="Times New Roman"/>
                <w:b/>
                <w:bCs/>
              </w:rPr>
              <w:t>Foreseeable Significant Hazard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hideMark/>
          </w:tcPr>
          <w:p w:rsidR="00FA2797" w:rsidRPr="000A10B3" w:rsidRDefault="00FA2797" w:rsidP="004D3B5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0A10B3">
              <w:rPr>
                <w:rFonts w:ascii="Calibri" w:eastAsia="Times New Roman" w:hAnsi="Calibri" w:cs="Times New Roman"/>
                <w:b/>
                <w:bCs/>
              </w:rPr>
              <w:t>Hazard</w:t>
            </w:r>
            <w:r>
              <w:rPr>
                <w:rFonts w:ascii="Calibri" w:eastAsia="Times New Roman" w:hAnsi="Calibri" w:cs="Times New Roman"/>
                <w:b/>
                <w:bCs/>
              </w:rPr>
              <w:t xml:space="preserve"> Risk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  <w:hideMark/>
          </w:tcPr>
          <w:p w:rsidR="00FA2797" w:rsidRPr="000A10B3" w:rsidRDefault="00FA2797" w:rsidP="004D3B5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0A10B3">
              <w:rPr>
                <w:rFonts w:ascii="Calibri" w:eastAsia="Times New Roman" w:hAnsi="Calibri" w:cs="Times New Roman"/>
                <w:b/>
                <w:bCs/>
              </w:rPr>
              <w:t>Existing control measures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  <w:hideMark/>
          </w:tcPr>
          <w:p w:rsidR="00FA2797" w:rsidRPr="000A10B3" w:rsidRDefault="00FA2797" w:rsidP="004D3B5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>
              <w:rPr>
                <w:rFonts w:ascii="Calibri" w:eastAsia="Times New Roman" w:hAnsi="Calibri" w:cs="Times New Roman"/>
                <w:b/>
                <w:bCs/>
              </w:rPr>
              <w:t>Controlled residual risk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  <w:hideMark/>
          </w:tcPr>
          <w:p w:rsidR="00FA2797" w:rsidRPr="001454A9" w:rsidRDefault="00FA2797" w:rsidP="004D3B59">
            <w:pPr>
              <w:spacing w:after="0" w:line="240" w:lineRule="auto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/>
                <w:bCs/>
              </w:rPr>
              <w:t xml:space="preserve">Further Action </w:t>
            </w:r>
            <w:r>
              <w:rPr>
                <w:rFonts w:ascii="Calibri" w:eastAsia="Times New Roman" w:hAnsi="Calibri" w:cs="Times New Roman"/>
                <w:bCs/>
              </w:rPr>
              <w:t>where risk remains moderate/high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  <w:hideMark/>
          </w:tcPr>
          <w:p w:rsidR="00FA2797" w:rsidRPr="000A10B3" w:rsidRDefault="00FA2797" w:rsidP="004D3B5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0A10B3">
              <w:rPr>
                <w:rFonts w:ascii="Calibri" w:eastAsia="Times New Roman" w:hAnsi="Calibri" w:cs="Times New Roman"/>
                <w:b/>
                <w:bCs/>
              </w:rPr>
              <w:t xml:space="preserve">By whom &amp; when 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  <w:hideMark/>
          </w:tcPr>
          <w:p w:rsidR="00FA2797" w:rsidRPr="000A10B3" w:rsidRDefault="00FA2797" w:rsidP="004D3B5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0A10B3">
              <w:rPr>
                <w:rFonts w:ascii="Calibri" w:eastAsia="Times New Roman" w:hAnsi="Calibri" w:cs="Times New Roman"/>
                <w:b/>
                <w:bCs/>
              </w:rPr>
              <w:t xml:space="preserve">Controlled Risk Level </w:t>
            </w:r>
          </w:p>
        </w:tc>
      </w:tr>
      <w:tr w:rsidR="003F3ADA" w:rsidRPr="006F523D" w:rsidTr="00F30A3F">
        <w:trPr>
          <w:trHeight w:val="1020"/>
        </w:trPr>
        <w:tc>
          <w:tcPr>
            <w:tcW w:w="0" w:type="auto"/>
            <w:vMerge w:val="restart"/>
            <w:tcBorders>
              <w:top w:val="single" w:sz="4" w:space="0" w:color="D8D8D8"/>
              <w:left w:val="single" w:sz="4" w:space="0" w:color="D8D8D8"/>
              <w:right w:val="single" w:sz="4" w:space="0" w:color="D8D8D8"/>
            </w:tcBorders>
          </w:tcPr>
          <w:p w:rsidR="003F3ADA" w:rsidRPr="003F3ADA" w:rsidRDefault="003F3ADA" w:rsidP="00F30A3F">
            <w:pPr>
              <w:jc w:val="center"/>
              <w:rPr>
                <w:b/>
                <w:color w:val="1F3864" w:themeColor="accent5" w:themeShade="80"/>
              </w:rPr>
            </w:pPr>
            <w:r w:rsidRPr="003F3ADA">
              <w:rPr>
                <w:b/>
                <w:color w:val="1F3864" w:themeColor="accent5" w:themeShade="80"/>
              </w:rPr>
              <w:t xml:space="preserve">Laser exposure </w:t>
            </w:r>
            <w:r w:rsidRPr="003F3ADA">
              <w:rPr>
                <w:b/>
                <w:color w:val="1F3864" w:themeColor="accent5" w:themeShade="80"/>
              </w:rPr>
              <w:t>during alignment procedure</w:t>
            </w:r>
          </w:p>
          <w:p w:rsidR="003F3ADA" w:rsidRDefault="003F3ADA" w:rsidP="00F30A3F">
            <w:pPr>
              <w:jc w:val="center"/>
              <w:rPr>
                <w:b/>
                <w:color w:val="1F3864" w:themeColor="accent5" w:themeShade="80"/>
              </w:rPr>
            </w:pPr>
          </w:p>
          <w:p w:rsidR="003F3ADA" w:rsidRPr="003F3ADA" w:rsidRDefault="003F3ADA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>
              <w:t>Eye injuries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>
              <w:t xml:space="preserve">Alignment conducted with reduced laser Power, </w:t>
            </w:r>
            <w:r w:rsidRPr="003974F4">
              <w:t>PPE (clear goggles), local rules,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 w:rsidRPr="003974F4">
              <w:t xml:space="preserve">(serious, possible)  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  </w:t>
            </w:r>
            <w:r w:rsidRPr="003974F4">
              <w:t>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6F523D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99"/>
              </w:rPr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  <w:tr w:rsidR="003F3ADA" w:rsidRPr="006F523D" w:rsidTr="00F30A3F">
        <w:trPr>
          <w:trHeight w:val="1020"/>
        </w:trPr>
        <w:tc>
          <w:tcPr>
            <w:tcW w:w="0" w:type="auto"/>
            <w:vMerge/>
            <w:tcBorders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3F3ADA" w:rsidRPr="003F3ADA" w:rsidRDefault="003F3ADA" w:rsidP="00F30A3F">
            <w:pPr>
              <w:jc w:val="center"/>
              <w:rPr>
                <w:b/>
                <w:color w:val="1F3864" w:themeColor="accent5" w:themeShade="80"/>
              </w:rPr>
            </w:pP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>
              <w:t>Skin burn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>
              <w:t>PPE  (nitrile gloves, Long sleeves)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 w:rsidRPr="003974F4">
              <w:t>(Minor, likely) 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974F4" w:rsidRDefault="003F3ADA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6F523D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99"/>
              </w:rPr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  <w:tr w:rsidR="00A46EFD" w:rsidRPr="006F523D" w:rsidTr="00F30A3F">
        <w:trPr>
          <w:trHeight w:val="1020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3856E0" w:rsidRPr="003F3ADA" w:rsidRDefault="003856E0" w:rsidP="00F30A3F">
            <w:pPr>
              <w:jc w:val="center"/>
              <w:rPr>
                <w:b/>
                <w:color w:val="1F3864" w:themeColor="accent5" w:themeShade="80"/>
              </w:rPr>
            </w:pPr>
            <w:r w:rsidRPr="003F3ADA">
              <w:rPr>
                <w:b/>
                <w:color w:val="1F3864" w:themeColor="accent5" w:themeShade="80"/>
              </w:rPr>
              <w:t>Laser exposure during experiment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856E0" w:rsidRPr="003974F4" w:rsidRDefault="00E96AB8" w:rsidP="00F30A3F">
            <w:pPr>
              <w:jc w:val="center"/>
            </w:pPr>
            <w:r>
              <w:t>Eye or skin injuries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856E0" w:rsidRPr="003974F4" w:rsidRDefault="003856E0" w:rsidP="00F30A3F">
            <w:pPr>
              <w:jc w:val="center"/>
            </w:pPr>
            <w:r w:rsidRPr="003974F4">
              <w:t>Block all equipment in a dark box, interlock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856E0" w:rsidRPr="003974F4" w:rsidRDefault="003856E0" w:rsidP="00F30A3F">
            <w:pPr>
              <w:jc w:val="center"/>
            </w:pPr>
            <w:r w:rsidRPr="003974F4">
              <w:t xml:space="preserve">(serious, unlikely)   </w:t>
            </w:r>
            <w:r>
              <w:t xml:space="preserve">   </w:t>
            </w:r>
            <w:r w:rsidRPr="003974F4">
              <w:t xml:space="preserve"> 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856E0" w:rsidRPr="003974F4" w:rsidRDefault="003856E0" w:rsidP="00F30A3F">
            <w:pPr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856E0" w:rsidRPr="003974F4" w:rsidRDefault="003856E0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856E0" w:rsidRPr="006F523D" w:rsidRDefault="003856E0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99"/>
              </w:rPr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  <w:bookmarkStart w:id="2" w:name="_GoBack"/>
        <w:bookmarkEnd w:id="2"/>
      </w:tr>
      <w:tr w:rsidR="003F3ADA" w:rsidRPr="006F523D" w:rsidTr="00F30A3F">
        <w:trPr>
          <w:trHeight w:val="1020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3F3ADA" w:rsidRPr="003F3ADA" w:rsidRDefault="003F3ADA" w:rsidP="00F30A3F">
            <w:pPr>
              <w:jc w:val="center"/>
              <w:rPr>
                <w:b/>
                <w:color w:val="1F3864" w:themeColor="accent5" w:themeShade="80"/>
              </w:rPr>
            </w:pPr>
            <w:r w:rsidRPr="003F3ADA">
              <w:rPr>
                <w:b/>
                <w:color w:val="1F3864" w:themeColor="accent5" w:themeShade="80"/>
              </w:rPr>
              <w:t>Cryogenics</w:t>
            </w:r>
          </w:p>
          <w:p w:rsidR="003F3ADA" w:rsidRPr="003F3ADA" w:rsidRDefault="003F3ADA" w:rsidP="00F30A3F">
            <w:pPr>
              <w:jc w:val="center"/>
              <w:rPr>
                <w:b/>
                <w:color w:val="1F3864" w:themeColor="accent5" w:themeShade="80"/>
              </w:rPr>
            </w:pPr>
            <w:r w:rsidRPr="003F3ADA">
              <w:rPr>
                <w:b/>
                <w:color w:val="1F3864" w:themeColor="accent5" w:themeShade="80"/>
              </w:rPr>
              <w:t>(Liquid Nitrogen)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halation or ingestion causing loss of consciousness, asphyxiation or Burns.</w:t>
            </w:r>
          </w:p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PPE </w:t>
            </w:r>
            <w:r>
              <w:t>(</w:t>
            </w:r>
            <w:r>
              <w:t xml:space="preserve">gloves, </w:t>
            </w:r>
            <w:r>
              <w:t>Goggles</w:t>
            </w:r>
            <w:r>
              <w:t>)</w:t>
            </w:r>
            <w:r>
              <w:t>, Experiment to be conducted in Lab with Oxygen level monitors.</w:t>
            </w:r>
          </w:p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B563B7">
              <w:rPr>
                <w:rFonts w:ascii="Calibri" w:eastAsia="Times New Roman" w:hAnsi="Calibri" w:cs="Times New Roman"/>
              </w:rPr>
              <w:t>Read all relevant safety data sheets, University and Departmental Safety regulations and guidance, and pass any required safety tests.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(Major, Unlikely)</w:t>
            </w:r>
          </w:p>
          <w:p w:rsidR="003F3ADA" w:rsidRPr="00B563B7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B0F0"/>
              </w:rPr>
            </w:pPr>
            <w:r w:rsidRPr="00B563B7">
              <w:rPr>
                <w:rFonts w:ascii="Calibri" w:eastAsia="Times New Roman" w:hAnsi="Calibri" w:cs="Times New Roman"/>
                <w:color w:val="00B0F0"/>
              </w:rPr>
              <w:t>Low</w:t>
            </w:r>
          </w:p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6F523D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99"/>
              </w:rPr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  <w:tr w:rsidR="00A46EFD" w:rsidRPr="006F523D" w:rsidTr="00F30A3F">
        <w:trPr>
          <w:trHeight w:val="1020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5D5E48" w:rsidRPr="003F3ADA" w:rsidRDefault="003F3ADA" w:rsidP="00F30A3F">
            <w:pPr>
              <w:jc w:val="center"/>
              <w:rPr>
                <w:b/>
                <w:color w:val="1F3864" w:themeColor="accent5" w:themeShade="80"/>
              </w:rPr>
            </w:pPr>
            <w:r w:rsidRPr="003F3ADA">
              <w:rPr>
                <w:b/>
                <w:color w:val="1F3864" w:themeColor="accent5" w:themeShade="80"/>
              </w:rPr>
              <w:t>Obstructed Walkways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5D5E48" w:rsidRPr="00895E5D" w:rsidRDefault="003F3ADA" w:rsidP="00F30A3F">
            <w:pPr>
              <w:jc w:val="center"/>
              <w:rPr>
                <w:lang w:eastAsia="zh-CN"/>
              </w:rPr>
            </w:pPr>
            <w:r>
              <w:rPr>
                <w:rFonts w:ascii="Calibri" w:eastAsia="Times New Roman" w:hAnsi="Calibri" w:cs="Times New Roman"/>
              </w:rPr>
              <w:t>Slip, Fall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5D5E48" w:rsidRPr="00895E5D" w:rsidRDefault="005D5E48" w:rsidP="00F30A3F">
            <w:pPr>
              <w:jc w:val="center"/>
            </w:pPr>
            <w:r w:rsidRPr="00895E5D">
              <w:t xml:space="preserve">Enclosed area, rubber floor protectors for cables crossing walk paths, lamps </w:t>
            </w:r>
            <w:r w:rsidR="003F3ADA">
              <w:t xml:space="preserve">to provide </w:t>
            </w:r>
            <w:r w:rsidRPr="00895E5D">
              <w:t>floor lighting when operating in the dark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5D5E48" w:rsidRPr="00895E5D" w:rsidRDefault="005D5E48" w:rsidP="00F30A3F">
            <w:pPr>
              <w:jc w:val="center"/>
            </w:pPr>
            <w:r w:rsidRPr="00895E5D">
              <w:t>(Minor, possible)    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5D5E48" w:rsidRDefault="005D5E48" w:rsidP="00F30A3F">
            <w:pPr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5D5E48" w:rsidRPr="00895E5D" w:rsidRDefault="005D5E48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5D5E48" w:rsidRPr="00895E5D" w:rsidRDefault="005D5E48" w:rsidP="00F30A3F">
            <w:pPr>
              <w:jc w:val="center"/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  <w:tr w:rsidR="00A46EFD" w:rsidRPr="006F523D" w:rsidTr="00F30A3F">
        <w:trPr>
          <w:trHeight w:val="1020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E96AB8" w:rsidRPr="003F3ADA" w:rsidRDefault="00E96AB8" w:rsidP="00F30A3F">
            <w:pPr>
              <w:jc w:val="center"/>
              <w:rPr>
                <w:b/>
                <w:color w:val="1F3864" w:themeColor="accent5" w:themeShade="80"/>
              </w:rPr>
            </w:pPr>
            <w:r w:rsidRPr="003F3ADA">
              <w:rPr>
                <w:b/>
                <w:color w:val="1F3864" w:themeColor="accent5" w:themeShade="80"/>
              </w:rPr>
              <w:t>Fire hazards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E96AB8" w:rsidRPr="003A2BBF" w:rsidRDefault="00E96AB8" w:rsidP="00F30A3F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urn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E96AB8" w:rsidRPr="003A2BBF" w:rsidRDefault="00E96AB8" w:rsidP="00F30A3F">
            <w:pPr>
              <w:jc w:val="center"/>
            </w:pPr>
            <w:r w:rsidRPr="003A2BBF">
              <w:t>Flammable materials never kept in the enclosure.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E96AB8" w:rsidRDefault="00E96AB8" w:rsidP="00F30A3F">
            <w:pPr>
              <w:jc w:val="center"/>
            </w:pPr>
            <w:r>
              <w:t>(Serious, unlikely)</w:t>
            </w:r>
          </w:p>
          <w:p w:rsidR="00E96AB8" w:rsidRPr="003A2BBF" w:rsidRDefault="00E96AB8" w:rsidP="00F30A3F">
            <w:pPr>
              <w:jc w:val="center"/>
            </w:pPr>
            <w:r w:rsidRPr="003A2BBF">
              <w:t>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E96AB8" w:rsidRDefault="00E96AB8" w:rsidP="00F30A3F">
            <w:pPr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E96AB8" w:rsidRPr="003A2BBF" w:rsidRDefault="00E96AB8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E96AB8" w:rsidRPr="003A2BBF" w:rsidRDefault="00E96AB8" w:rsidP="00F30A3F">
            <w:pPr>
              <w:jc w:val="center"/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  <w:tr w:rsidR="003F3ADA" w:rsidRPr="006F523D" w:rsidTr="00F30A3F">
        <w:trPr>
          <w:trHeight w:val="1020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3F3ADA" w:rsidRPr="003F3ADA" w:rsidRDefault="003F3ADA" w:rsidP="00F30A3F">
            <w:pPr>
              <w:jc w:val="center"/>
              <w:rPr>
                <w:b/>
                <w:color w:val="1F3864" w:themeColor="accent5" w:themeShade="80"/>
              </w:rPr>
            </w:pPr>
            <w:r w:rsidRPr="003F3ADA">
              <w:rPr>
                <w:b/>
                <w:color w:val="1F3864" w:themeColor="accent5" w:themeShade="80"/>
              </w:rPr>
              <w:t>Mains Electricity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jc w:val="center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Electric Shocks or Burns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A2BBF" w:rsidRDefault="003F3ADA" w:rsidP="00F30A3F">
            <w:pPr>
              <w:jc w:val="center"/>
            </w:pPr>
            <w:r>
              <w:rPr>
                <w:rFonts w:ascii="Calibri" w:eastAsia="Times New Roman" w:hAnsi="Calibri" w:cs="Times New Roman"/>
              </w:rPr>
              <w:t>Users are not to tamper with the equipment. All equipment must have an in date Pat test.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(Major, Unlikely)</w:t>
            </w:r>
          </w:p>
          <w:p w:rsidR="003F3ADA" w:rsidRDefault="003F3ADA" w:rsidP="00F30A3F">
            <w:pPr>
              <w:jc w:val="center"/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A2BBF" w:rsidRDefault="003F3ADA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85593E" w:rsidRDefault="003F3ADA" w:rsidP="00F30A3F">
            <w:pPr>
              <w:jc w:val="center"/>
              <w:rPr>
                <w:rFonts w:ascii="Calibri" w:eastAsia="Times New Roman" w:hAnsi="Calibri" w:cs="Times New Roman"/>
                <w:color w:val="00B0F0"/>
              </w:rPr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  <w:tr w:rsidR="003F3ADA" w:rsidRPr="006F523D" w:rsidTr="00F30A3F">
        <w:trPr>
          <w:trHeight w:val="1020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3F3ADA" w:rsidRPr="003F3ADA" w:rsidRDefault="003F3ADA" w:rsidP="00F30A3F">
            <w:pPr>
              <w:jc w:val="center"/>
              <w:rPr>
                <w:rFonts w:ascii="Calibri" w:hAnsi="Calibri"/>
                <w:b/>
                <w:bCs/>
                <w:color w:val="1F3864" w:themeColor="accent5" w:themeShade="80"/>
              </w:rPr>
            </w:pPr>
            <w:r w:rsidRPr="003F3ADA">
              <w:rPr>
                <w:rFonts w:ascii="Calibri" w:hAnsi="Calibri"/>
                <w:b/>
                <w:bCs/>
                <w:color w:val="1F3864" w:themeColor="accent5" w:themeShade="80"/>
              </w:rPr>
              <w:t>Dirt or polluted work area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Poisoning, eye and skin irritation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B563B7">
              <w:rPr>
                <w:rFonts w:ascii="Calibri" w:eastAsia="Times New Roman" w:hAnsi="Calibri" w:cs="Times New Roman"/>
              </w:rPr>
              <w:t>Keep all work areas clean and tidy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(Minor, Possible)</w:t>
            </w:r>
          </w:p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B563B7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A2BBF" w:rsidRDefault="003F3ADA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6F523D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99"/>
              </w:rPr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  <w:tr w:rsidR="003F3ADA" w:rsidRPr="006F523D" w:rsidTr="00F30A3F">
        <w:trPr>
          <w:trHeight w:val="1020"/>
        </w:trPr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</w:tcPr>
          <w:p w:rsidR="003F3ADA" w:rsidRPr="003F3ADA" w:rsidRDefault="003F3ADA" w:rsidP="00F30A3F">
            <w:pPr>
              <w:jc w:val="center"/>
              <w:rPr>
                <w:rFonts w:ascii="Calibri" w:hAnsi="Calibri"/>
                <w:b/>
                <w:bCs/>
                <w:color w:val="1F3864" w:themeColor="accent5" w:themeShade="80"/>
              </w:rPr>
            </w:pPr>
            <w:r w:rsidRPr="003F3ADA">
              <w:rPr>
                <w:rFonts w:ascii="Calibri" w:hAnsi="Calibri"/>
                <w:b/>
                <w:bCs/>
                <w:color w:val="1F3864" w:themeColor="accent5" w:themeShade="80"/>
              </w:rPr>
              <w:t>Explosion/implosion of cryostat/vacuum system</w:t>
            </w:r>
          </w:p>
        </w:tc>
        <w:tc>
          <w:tcPr>
            <w:tcW w:w="0" w:type="auto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Cuts from shards of glass/metal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Use of vacuum systems prohibited unless user is trained in the safe operation of the vacuum pumps. Safety valves are to be used and checked regularly.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(Major, Unlikely)</w:t>
            </w:r>
          </w:p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A90A8D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1A2CC3" w:rsidRDefault="003F3ADA" w:rsidP="00F30A3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one</w:t>
            </w: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3A2BBF" w:rsidRDefault="003F3ADA" w:rsidP="00F30A3F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D8D8D8"/>
              <w:left w:val="nil"/>
              <w:bottom w:val="single" w:sz="4" w:space="0" w:color="D8D8D8"/>
              <w:right w:val="single" w:sz="4" w:space="0" w:color="D8D8D8"/>
            </w:tcBorders>
            <w:shd w:val="clear" w:color="auto" w:fill="auto"/>
          </w:tcPr>
          <w:p w:rsidR="003F3ADA" w:rsidRPr="00895E5D" w:rsidRDefault="003F3ADA" w:rsidP="00F30A3F">
            <w:pPr>
              <w:jc w:val="center"/>
            </w:pPr>
            <w:r w:rsidRPr="0085593E">
              <w:rPr>
                <w:rFonts w:ascii="Calibri" w:eastAsia="Times New Roman" w:hAnsi="Calibri" w:cs="Times New Roman"/>
                <w:color w:val="00B0F0"/>
              </w:rPr>
              <w:t>Low</w:t>
            </w:r>
          </w:p>
        </w:tc>
      </w:tr>
    </w:tbl>
    <w:p w:rsidR="00C04697" w:rsidRDefault="00C04697" w:rsidP="00C04697">
      <w:pPr>
        <w:rPr>
          <w:b/>
          <w:color w:val="000099"/>
        </w:rPr>
      </w:pPr>
    </w:p>
    <w:p w:rsidR="00C04697" w:rsidRPr="006F523D" w:rsidRDefault="00C04697" w:rsidP="00C04697">
      <w:pPr>
        <w:rPr>
          <w:b/>
          <w:color w:val="000099"/>
        </w:rPr>
      </w:pPr>
      <w:r w:rsidRPr="006F523D">
        <w:rPr>
          <w:b/>
          <w:color w:val="000099"/>
        </w:rPr>
        <w:t>Work should not be carried out until the assessment is completed to a suitable &amp; sufficient level and all required control measures are in place.</w:t>
      </w:r>
    </w:p>
    <w:p w:rsidR="00C04697" w:rsidRDefault="00C04697" w:rsidP="00C04697">
      <w:r>
        <w:t>Is assessment suitable and sufficient       Y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5"/>
        <w:gridCol w:w="4456"/>
        <w:gridCol w:w="974"/>
        <w:gridCol w:w="1130"/>
        <w:gridCol w:w="5733"/>
      </w:tblGrid>
      <w:tr w:rsidR="00C04697" w:rsidTr="004D3B59">
        <w:tc>
          <w:tcPr>
            <w:tcW w:w="6204" w:type="dxa"/>
            <w:gridSpan w:val="2"/>
            <w:tcBorders>
              <w:bottom w:val="single" w:sz="4" w:space="0" w:color="auto"/>
            </w:tcBorders>
          </w:tcPr>
          <w:p w:rsidR="00C04697" w:rsidRDefault="00C04697" w:rsidP="004D3B59">
            <w:r>
              <w:t>Any further actions required to allow work to commence</w:t>
            </w:r>
          </w:p>
          <w:p w:rsidR="00C04697" w:rsidRDefault="00C04697" w:rsidP="004D3B59"/>
          <w:p w:rsidR="00C04697" w:rsidRDefault="00C04697" w:rsidP="004D3B59"/>
        </w:tc>
        <w:tc>
          <w:tcPr>
            <w:tcW w:w="7970" w:type="dxa"/>
            <w:gridSpan w:val="3"/>
            <w:tcBorders>
              <w:bottom w:val="single" w:sz="4" w:space="0" w:color="auto"/>
            </w:tcBorders>
          </w:tcPr>
          <w:p w:rsidR="00C04697" w:rsidRDefault="00C04697" w:rsidP="004D3B59"/>
          <w:p w:rsidR="00C04697" w:rsidRDefault="00C04697" w:rsidP="004D3B59"/>
          <w:p w:rsidR="00C04697" w:rsidRDefault="00C04697" w:rsidP="004D3B59"/>
          <w:p w:rsidR="00C04697" w:rsidRDefault="00C04697" w:rsidP="004D3B59"/>
        </w:tc>
      </w:tr>
      <w:tr w:rsidR="00C04697" w:rsidTr="004D3B59">
        <w:tc>
          <w:tcPr>
            <w:tcW w:w="6204" w:type="dxa"/>
            <w:gridSpan w:val="2"/>
            <w:tcBorders>
              <w:left w:val="nil"/>
              <w:right w:val="nil"/>
            </w:tcBorders>
          </w:tcPr>
          <w:p w:rsidR="00C04697" w:rsidRDefault="00C04697" w:rsidP="004D3B59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C04697" w:rsidRDefault="00C04697" w:rsidP="004D3B59"/>
        </w:tc>
        <w:tc>
          <w:tcPr>
            <w:tcW w:w="1134" w:type="dxa"/>
            <w:tcBorders>
              <w:left w:val="nil"/>
              <w:right w:val="nil"/>
            </w:tcBorders>
          </w:tcPr>
          <w:p w:rsidR="00C04697" w:rsidRDefault="00C04697" w:rsidP="004D3B59"/>
        </w:tc>
        <w:tc>
          <w:tcPr>
            <w:tcW w:w="5844" w:type="dxa"/>
            <w:tcBorders>
              <w:left w:val="nil"/>
              <w:right w:val="nil"/>
            </w:tcBorders>
          </w:tcPr>
          <w:p w:rsidR="00C04697" w:rsidRDefault="00C04697" w:rsidP="004D3B59"/>
        </w:tc>
      </w:tr>
      <w:tr w:rsidR="00C04697" w:rsidTr="004D3B59">
        <w:tc>
          <w:tcPr>
            <w:tcW w:w="1668" w:type="dxa"/>
            <w:vAlign w:val="center"/>
          </w:tcPr>
          <w:p w:rsidR="00C04697" w:rsidRDefault="00C04697" w:rsidP="004D3B59">
            <w:pPr>
              <w:jc w:val="right"/>
            </w:pPr>
            <w:r>
              <w:t>Approved By</w:t>
            </w:r>
          </w:p>
        </w:tc>
        <w:tc>
          <w:tcPr>
            <w:tcW w:w="4536" w:type="dxa"/>
          </w:tcPr>
          <w:p w:rsidR="00C04697" w:rsidRDefault="003F3ADA" w:rsidP="004D3B59">
            <w:r>
              <w:t>Ben Breeze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C04697" w:rsidRDefault="00C04697" w:rsidP="004D3B59"/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C04697" w:rsidRDefault="00C04697" w:rsidP="004D3B59">
            <w:pPr>
              <w:jc w:val="right"/>
            </w:pPr>
            <w:r>
              <w:t>Position</w:t>
            </w:r>
          </w:p>
        </w:tc>
        <w:tc>
          <w:tcPr>
            <w:tcW w:w="5844" w:type="dxa"/>
            <w:tcBorders>
              <w:bottom w:val="single" w:sz="4" w:space="0" w:color="auto"/>
            </w:tcBorders>
          </w:tcPr>
          <w:p w:rsidR="00C04697" w:rsidRDefault="003F3ADA" w:rsidP="004D3B59">
            <w:r>
              <w:t>Manager</w:t>
            </w:r>
          </w:p>
        </w:tc>
      </w:tr>
      <w:tr w:rsidR="00C04697" w:rsidTr="004D3B59">
        <w:tc>
          <w:tcPr>
            <w:tcW w:w="1668" w:type="dxa"/>
            <w:vAlign w:val="center"/>
          </w:tcPr>
          <w:p w:rsidR="00C04697" w:rsidRDefault="00C04697" w:rsidP="004D3B59">
            <w:pPr>
              <w:jc w:val="right"/>
            </w:pPr>
            <w:r>
              <w:t>Date</w:t>
            </w:r>
          </w:p>
        </w:tc>
        <w:tc>
          <w:tcPr>
            <w:tcW w:w="4536" w:type="dxa"/>
          </w:tcPr>
          <w:p w:rsidR="00C04697" w:rsidRDefault="003F3ADA" w:rsidP="004D3B59">
            <w:r>
              <w:t>24/01/18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</w:tcPr>
          <w:p w:rsidR="00C04697" w:rsidRDefault="00C04697" w:rsidP="004D3B59"/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:rsidR="00C04697" w:rsidRDefault="00C04697" w:rsidP="004D3B59"/>
        </w:tc>
        <w:tc>
          <w:tcPr>
            <w:tcW w:w="5844" w:type="dxa"/>
            <w:tcBorders>
              <w:left w:val="nil"/>
              <w:bottom w:val="nil"/>
              <w:right w:val="nil"/>
            </w:tcBorders>
          </w:tcPr>
          <w:p w:rsidR="00C04697" w:rsidRDefault="00C04697" w:rsidP="004D3B59"/>
        </w:tc>
      </w:tr>
    </w:tbl>
    <w:p w:rsidR="00C04697" w:rsidRDefault="00C04697" w:rsidP="00C04697"/>
    <w:p w:rsidR="00C04697" w:rsidRDefault="00C04697" w:rsidP="00C04697">
      <w:r w:rsidRPr="00A92CC6">
        <w:t>Please print a copy, sign it and keep for your record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9"/>
        <w:gridCol w:w="1239"/>
        <w:gridCol w:w="1106"/>
        <w:gridCol w:w="1106"/>
        <w:gridCol w:w="1106"/>
        <w:gridCol w:w="1106"/>
        <w:gridCol w:w="2212"/>
        <w:gridCol w:w="1481"/>
        <w:gridCol w:w="1134"/>
      </w:tblGrid>
      <w:tr w:rsidR="00C04697" w:rsidRPr="002A1B7D" w:rsidTr="004D3B59">
        <w:tc>
          <w:tcPr>
            <w:tcW w:w="180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663" w:type="dxa"/>
            <w:gridSpan w:val="5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A1B7D">
              <w:rPr>
                <w:rFonts w:ascii="Arial" w:eastAsia="Times New Roman" w:hAnsi="Arial" w:cs="Arial"/>
                <w:b/>
                <w:bCs/>
              </w:rPr>
              <w:t>Severity of injury</w:t>
            </w:r>
          </w:p>
        </w:tc>
        <w:tc>
          <w:tcPr>
            <w:tcW w:w="2212" w:type="dxa"/>
            <w:vMerge w:val="restart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615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C04697" w:rsidRPr="002A1B7D" w:rsidTr="004D3B59">
        <w:tc>
          <w:tcPr>
            <w:tcW w:w="180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  </w:t>
            </w:r>
            <w:r w:rsidRPr="002A1B7D">
              <w:rPr>
                <w:rFonts w:ascii="Arial" w:eastAsia="Times New Roman" w:hAnsi="Arial" w:cs="Arial"/>
                <w:b/>
                <w:bCs/>
              </w:rPr>
              <w:t>Likelihood</w:t>
            </w:r>
          </w:p>
        </w:tc>
        <w:tc>
          <w:tcPr>
            <w:tcW w:w="123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Superficial </w:t>
            </w:r>
          </w:p>
        </w:tc>
        <w:tc>
          <w:tcPr>
            <w:tcW w:w="1106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or</w:t>
            </w:r>
          </w:p>
        </w:tc>
        <w:tc>
          <w:tcPr>
            <w:tcW w:w="1106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Serious </w:t>
            </w:r>
          </w:p>
        </w:tc>
        <w:tc>
          <w:tcPr>
            <w:tcW w:w="1106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</w:t>
            </w:r>
          </w:p>
        </w:tc>
        <w:tc>
          <w:tcPr>
            <w:tcW w:w="1106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xtreme</w:t>
            </w:r>
          </w:p>
        </w:tc>
        <w:tc>
          <w:tcPr>
            <w:tcW w:w="2212" w:type="dxa"/>
            <w:vMerge/>
            <w:tcBorders>
              <w:bottom w:val="nil"/>
              <w:right w:val="nil"/>
            </w:tcBorders>
            <w:shd w:val="clear" w:color="auto" w:fill="FFFFFF" w:themeFill="background1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15" w:type="dxa"/>
            <w:gridSpan w:val="2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C04697" w:rsidRPr="002A1B7D" w:rsidTr="004D3B59">
        <w:trPr>
          <w:trHeight w:val="284"/>
        </w:trPr>
        <w:tc>
          <w:tcPr>
            <w:tcW w:w="180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Cs/>
                <w:sz w:val="20"/>
                <w:szCs w:val="20"/>
              </w:rPr>
              <w:t>Unlikely</w:t>
            </w:r>
          </w:p>
        </w:tc>
        <w:tc>
          <w:tcPr>
            <w:tcW w:w="1239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8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8000"/>
                <w:sz w:val="20"/>
                <w:szCs w:val="20"/>
              </w:rPr>
              <w:t>Very 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8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8000"/>
                <w:sz w:val="20"/>
                <w:szCs w:val="20"/>
              </w:rPr>
              <w:t>Very 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  <w:t>Moderate</w:t>
            </w:r>
          </w:p>
        </w:tc>
        <w:tc>
          <w:tcPr>
            <w:tcW w:w="2212" w:type="dxa"/>
            <w:vMerge/>
            <w:tcBorders>
              <w:bottom w:val="nil"/>
              <w:right w:val="nil"/>
            </w:tcBorders>
            <w:shd w:val="clear" w:color="auto" w:fill="FFFFFF" w:themeFill="background1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</w:pPr>
          </w:p>
        </w:tc>
        <w:tc>
          <w:tcPr>
            <w:tcW w:w="2615" w:type="dxa"/>
            <w:gridSpan w:val="2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</w:pPr>
          </w:p>
        </w:tc>
      </w:tr>
      <w:tr w:rsidR="00C04697" w:rsidRPr="00EE0AB1" w:rsidTr="004D3B59">
        <w:trPr>
          <w:trHeight w:val="284"/>
        </w:trPr>
        <w:tc>
          <w:tcPr>
            <w:tcW w:w="180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Possible </w:t>
            </w:r>
          </w:p>
        </w:tc>
        <w:tc>
          <w:tcPr>
            <w:tcW w:w="1239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8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8000"/>
                <w:sz w:val="20"/>
                <w:szCs w:val="20"/>
              </w:rPr>
              <w:t>Very 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  <w:t>Moderate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38135" w:themeColor="accent6" w:themeShade="BF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538135" w:themeColor="accent6" w:themeShade="BF"/>
                <w:sz w:val="20"/>
                <w:szCs w:val="20"/>
              </w:rPr>
              <w:t>High</w:t>
            </w:r>
          </w:p>
        </w:tc>
        <w:tc>
          <w:tcPr>
            <w:tcW w:w="2212" w:type="dxa"/>
            <w:vMerge/>
            <w:tcBorders>
              <w:bottom w:val="nil"/>
              <w:right w:val="nil"/>
            </w:tcBorders>
            <w:shd w:val="clear" w:color="auto" w:fill="FFFFFF" w:themeFill="background1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38135" w:themeColor="accent6" w:themeShade="BF"/>
                <w:sz w:val="20"/>
                <w:szCs w:val="20"/>
              </w:rPr>
            </w:pPr>
          </w:p>
        </w:tc>
        <w:tc>
          <w:tcPr>
            <w:tcW w:w="2615" w:type="dxa"/>
            <w:gridSpan w:val="2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38135" w:themeColor="accent6" w:themeShade="BF"/>
                <w:sz w:val="20"/>
                <w:szCs w:val="20"/>
              </w:rPr>
            </w:pPr>
          </w:p>
        </w:tc>
      </w:tr>
      <w:tr w:rsidR="00C04697" w:rsidRPr="002A1B7D" w:rsidTr="004D3B59">
        <w:trPr>
          <w:trHeight w:val="284"/>
        </w:trPr>
        <w:tc>
          <w:tcPr>
            <w:tcW w:w="180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Cs/>
                <w:sz w:val="20"/>
                <w:szCs w:val="20"/>
              </w:rPr>
              <w:t>Likely</w:t>
            </w:r>
          </w:p>
        </w:tc>
        <w:tc>
          <w:tcPr>
            <w:tcW w:w="1239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  <w:t>Moderate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36C0A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538135" w:themeColor="accent6" w:themeShade="BF"/>
                <w:sz w:val="20"/>
                <w:szCs w:val="20"/>
              </w:rPr>
              <w:t>High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  <w:t>Very high</w:t>
            </w:r>
          </w:p>
        </w:tc>
        <w:tc>
          <w:tcPr>
            <w:tcW w:w="2212" w:type="dxa"/>
            <w:vMerge/>
            <w:tcBorders>
              <w:bottom w:val="nil"/>
              <w:right w:val="nil"/>
            </w:tcBorders>
            <w:shd w:val="clear" w:color="auto" w:fill="FFFFFF" w:themeFill="background1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</w:p>
        </w:tc>
        <w:tc>
          <w:tcPr>
            <w:tcW w:w="2615" w:type="dxa"/>
            <w:gridSpan w:val="2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</w:p>
        </w:tc>
      </w:tr>
      <w:tr w:rsidR="00C04697" w:rsidRPr="002A1B7D" w:rsidTr="003F3ADA">
        <w:trPr>
          <w:trHeight w:val="284"/>
        </w:trPr>
        <w:tc>
          <w:tcPr>
            <w:tcW w:w="180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Cs/>
                <w:sz w:val="20"/>
                <w:szCs w:val="20"/>
              </w:rPr>
              <w:t>Very likely</w:t>
            </w:r>
          </w:p>
        </w:tc>
        <w:tc>
          <w:tcPr>
            <w:tcW w:w="1239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ow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  <w:t>Moderate</w:t>
            </w:r>
          </w:p>
        </w:tc>
        <w:tc>
          <w:tcPr>
            <w:tcW w:w="1106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36C0A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538135" w:themeColor="accent6" w:themeShade="BF"/>
                <w:sz w:val="20"/>
                <w:szCs w:val="20"/>
              </w:rPr>
              <w:t>High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  <w:t>Very high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  <w:t>Very high</w:t>
            </w:r>
          </w:p>
        </w:tc>
        <w:tc>
          <w:tcPr>
            <w:tcW w:w="2212" w:type="dxa"/>
            <w:vMerge/>
            <w:tcBorders>
              <w:bottom w:val="nil"/>
            </w:tcBorders>
            <w:shd w:val="clear" w:color="auto" w:fill="FFFFFF" w:themeFill="background1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</w:p>
        </w:tc>
        <w:tc>
          <w:tcPr>
            <w:tcW w:w="1481" w:type="dxa"/>
            <w:vMerge w:val="restart"/>
          </w:tcPr>
          <w:p w:rsidR="00C04697" w:rsidRPr="007D42B6" w:rsidRDefault="00C04697" w:rsidP="004D3B59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7D42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verall Risk Rating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(highest level found)</w:t>
            </w:r>
          </w:p>
        </w:tc>
        <w:tc>
          <w:tcPr>
            <w:tcW w:w="1134" w:type="dxa"/>
            <w:vMerge w:val="restart"/>
            <w:vAlign w:val="center"/>
          </w:tcPr>
          <w:p w:rsidR="00C04697" w:rsidRPr="00EE0AB1" w:rsidRDefault="003F3ADA" w:rsidP="003F3AD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  <w:r w:rsidRPr="003F3ADA">
              <w:rPr>
                <w:rFonts w:ascii="Arial" w:eastAsia="Times New Roman" w:hAnsi="Arial" w:cs="Arial"/>
                <w:b/>
                <w:bCs/>
                <w:color w:val="00B0F0"/>
                <w:sz w:val="20"/>
                <w:szCs w:val="20"/>
              </w:rPr>
              <w:t>LOW</w:t>
            </w:r>
          </w:p>
        </w:tc>
      </w:tr>
      <w:tr w:rsidR="00C04697" w:rsidRPr="002A1B7D" w:rsidTr="004D3B59">
        <w:trPr>
          <w:trHeight w:val="284"/>
        </w:trPr>
        <w:tc>
          <w:tcPr>
            <w:tcW w:w="1809" w:type="dxa"/>
            <w:shd w:val="clear" w:color="auto" w:fill="D9D9D9"/>
          </w:tcPr>
          <w:p w:rsidR="00C04697" w:rsidRPr="002A1B7D" w:rsidRDefault="00C04697" w:rsidP="004D3B5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Cs/>
                <w:sz w:val="20"/>
                <w:szCs w:val="20"/>
              </w:rPr>
              <w:t>Extremely likely</w:t>
            </w:r>
          </w:p>
        </w:tc>
        <w:tc>
          <w:tcPr>
            <w:tcW w:w="1239" w:type="dxa"/>
          </w:tcPr>
          <w:p w:rsidR="00C04697" w:rsidRPr="002A1B7D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</w:pPr>
            <w:r w:rsidRPr="002A1B7D"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</w:rPr>
              <w:t>Moderate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68B32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F68B32"/>
                <w:sz w:val="20"/>
                <w:szCs w:val="20"/>
              </w:rPr>
              <w:t>High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  <w:t>Very high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  <w:t>Very high</w:t>
            </w:r>
          </w:p>
        </w:tc>
        <w:tc>
          <w:tcPr>
            <w:tcW w:w="1106" w:type="dxa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  <w:r w:rsidRPr="00EE0AB1"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  <w:t>Very high</w:t>
            </w:r>
          </w:p>
        </w:tc>
        <w:tc>
          <w:tcPr>
            <w:tcW w:w="2212" w:type="dxa"/>
            <w:vMerge/>
            <w:tcBorders>
              <w:bottom w:val="nil"/>
            </w:tcBorders>
            <w:shd w:val="clear" w:color="auto" w:fill="FFFFFF" w:themeFill="background1"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</w:p>
        </w:tc>
        <w:tc>
          <w:tcPr>
            <w:tcW w:w="1481" w:type="dxa"/>
            <w:vMerge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:rsidR="00C04697" w:rsidRPr="00EE0AB1" w:rsidRDefault="00C04697" w:rsidP="004D3B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B00000"/>
                <w:sz w:val="20"/>
                <w:szCs w:val="20"/>
              </w:rPr>
            </w:pPr>
          </w:p>
        </w:tc>
      </w:tr>
    </w:tbl>
    <w:p w:rsidR="00C04697" w:rsidRPr="009818F3" w:rsidRDefault="00C04697" w:rsidP="00C04697">
      <w:pPr>
        <w:rPr>
          <w:i/>
        </w:rPr>
      </w:pPr>
      <w:r w:rsidRPr="009818F3">
        <w:rPr>
          <w:i/>
        </w:rPr>
        <w:t>See ‘Matrix for risk evaluation’ for further guidance.</w:t>
      </w:r>
    </w:p>
    <w:p w:rsidR="00DF6251" w:rsidRPr="00DF6251" w:rsidRDefault="00DF6251" w:rsidP="00DF6251">
      <w:pPr>
        <w:pStyle w:val="ListParagraph"/>
        <w:ind w:left="792"/>
        <w:rPr>
          <w:rFonts w:ascii="Arial" w:hAnsi="Arial" w:cs="Arial"/>
        </w:rPr>
      </w:pPr>
    </w:p>
    <w:sectPr w:rsidR="00DF6251" w:rsidRPr="00DF6251" w:rsidSect="00661C76">
      <w:headerReference w:type="default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3E4" w:rsidRDefault="009133E4" w:rsidP="00B25957">
      <w:pPr>
        <w:spacing w:after="0" w:line="240" w:lineRule="auto"/>
      </w:pPr>
      <w:r>
        <w:separator/>
      </w:r>
    </w:p>
  </w:endnote>
  <w:endnote w:type="continuationSeparator" w:id="0">
    <w:p w:rsidR="009133E4" w:rsidRDefault="009133E4" w:rsidP="00B25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05891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1BF7" w:rsidRDefault="00DA1BF7">
        <w:pPr>
          <w:pStyle w:val="Footer"/>
          <w:jc w:val="right"/>
        </w:pPr>
        <w:r>
          <w:fldChar w:fldCharType="begin"/>
        </w:r>
        <w:r w:rsidRPr="00661C76">
          <w:instrText xml:space="preserve"> PAGE   \* MERGEFORMAT </w:instrText>
        </w:r>
        <w:r>
          <w:fldChar w:fldCharType="separate"/>
        </w:r>
        <w:r w:rsidR="00F30A3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A1BF7" w:rsidRDefault="00FA2797">
    <w:pPr>
      <w:pStyle w:val="Footer"/>
    </w:pPr>
    <w:r>
      <w:t>RA-</w:t>
    </w:r>
    <w:r w:rsidR="00A46EFD" w:rsidRPr="00A46EFD">
      <w:t xml:space="preserve"> </w:t>
    </w:r>
    <w:proofErr w:type="spellStart"/>
    <w:r w:rsidR="00A46EFD" w:rsidRPr="00BE2D55">
      <w:t>Thermoluminescence</w:t>
    </w:r>
    <w:proofErr w:type="spellEnd"/>
    <w:r w:rsidR="00A46EFD">
      <w:t xml:space="preserve"> </w:t>
    </w:r>
    <w:r>
      <w:t xml:space="preserve">_V1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797" w:rsidRDefault="00FA2797">
    <w:pPr>
      <w:pStyle w:val="Footer"/>
    </w:pPr>
    <w:r>
      <w:t>RA-Lambda1050_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3E4" w:rsidRDefault="009133E4" w:rsidP="00B25957">
      <w:pPr>
        <w:spacing w:after="0" w:line="240" w:lineRule="auto"/>
      </w:pPr>
      <w:r>
        <w:separator/>
      </w:r>
    </w:p>
  </w:footnote>
  <w:footnote w:type="continuationSeparator" w:id="0">
    <w:p w:rsidR="009133E4" w:rsidRDefault="009133E4" w:rsidP="00B259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5957" w:rsidRDefault="00B25957" w:rsidP="00B25957">
    <w:pPr>
      <w:pStyle w:val="Header"/>
      <w:ind w:left="-1418"/>
    </w:pPr>
    <w:r>
      <w:rPr>
        <w:noProof/>
        <w:lang w:eastAsia="en-GB"/>
      </w:rPr>
      <w:drawing>
        <wp:inline distT="0" distB="0" distL="0" distR="0" wp14:anchorId="64A1D057" wp14:editId="53BB9DA1">
          <wp:extent cx="10668000" cy="1350645"/>
          <wp:effectExtent l="0" t="0" r="0" b="1905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0" cy="1350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092B" w:rsidRDefault="005C092B" w:rsidP="005C092B">
    <w:pPr>
      <w:pStyle w:val="Header"/>
      <w:ind w:left="-1418"/>
    </w:pPr>
    <w:r>
      <w:rPr>
        <w:noProof/>
        <w:lang w:eastAsia="en-GB"/>
      </w:rPr>
      <w:drawing>
        <wp:inline distT="0" distB="0" distL="0" distR="0" wp14:anchorId="56A1E4B0" wp14:editId="1BCF0935">
          <wp:extent cx="10690860" cy="135255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25636" cy="13696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22E73"/>
    <w:multiLevelType w:val="hybridMultilevel"/>
    <w:tmpl w:val="3AF4E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42A1"/>
    <w:multiLevelType w:val="multilevel"/>
    <w:tmpl w:val="FB2C5E5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1936E4"/>
    <w:multiLevelType w:val="hybridMultilevel"/>
    <w:tmpl w:val="2410BC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60E14"/>
    <w:multiLevelType w:val="hybridMultilevel"/>
    <w:tmpl w:val="ECD06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A83BF0"/>
    <w:multiLevelType w:val="hybridMultilevel"/>
    <w:tmpl w:val="30F6D8C4"/>
    <w:lvl w:ilvl="0" w:tplc="0809000F">
      <w:start w:val="1"/>
      <w:numFmt w:val="decimal"/>
      <w:lvlText w:val="%1."/>
      <w:lvlJc w:val="left"/>
      <w:pPr>
        <w:ind w:left="1571" w:hanging="360"/>
      </w:p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 w15:restartNumberingAfterBreak="0">
    <w:nsid w:val="3D3840EA"/>
    <w:multiLevelType w:val="hybridMultilevel"/>
    <w:tmpl w:val="2952AEC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97F0E"/>
    <w:multiLevelType w:val="hybridMultilevel"/>
    <w:tmpl w:val="149E35AA"/>
    <w:lvl w:ilvl="0" w:tplc="08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7" w15:restartNumberingAfterBreak="0">
    <w:nsid w:val="3EC134F4"/>
    <w:multiLevelType w:val="multilevel"/>
    <w:tmpl w:val="FB2C5E5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FAE429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85617E"/>
    <w:multiLevelType w:val="hybridMultilevel"/>
    <w:tmpl w:val="ED768D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52575D"/>
    <w:multiLevelType w:val="hybridMultilevel"/>
    <w:tmpl w:val="C7AA3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84711"/>
    <w:multiLevelType w:val="multilevel"/>
    <w:tmpl w:val="3FDAEDB4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4C714555"/>
    <w:multiLevelType w:val="hybridMultilevel"/>
    <w:tmpl w:val="17B833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D439F8"/>
    <w:multiLevelType w:val="multilevel"/>
    <w:tmpl w:val="EB164E6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54446C90"/>
    <w:multiLevelType w:val="hybridMultilevel"/>
    <w:tmpl w:val="47CE351C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160594"/>
    <w:multiLevelType w:val="hybridMultilevel"/>
    <w:tmpl w:val="6B423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E042AD"/>
    <w:multiLevelType w:val="hybridMultilevel"/>
    <w:tmpl w:val="5016F4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3D793F"/>
    <w:multiLevelType w:val="hybridMultilevel"/>
    <w:tmpl w:val="4AFAB8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1C1954"/>
    <w:multiLevelType w:val="hybridMultilevel"/>
    <w:tmpl w:val="6F94FB8E"/>
    <w:lvl w:ilvl="0" w:tplc="0809000F">
      <w:start w:val="1"/>
      <w:numFmt w:val="decimal"/>
      <w:lvlText w:val="%1."/>
      <w:lvlJc w:val="left"/>
      <w:pPr>
        <w:ind w:left="1571" w:hanging="360"/>
      </w:pPr>
    </w:lvl>
    <w:lvl w:ilvl="1" w:tplc="08090019">
      <w:start w:val="1"/>
      <w:numFmt w:val="lowerLetter"/>
      <w:lvlText w:val="%2."/>
      <w:lvlJc w:val="left"/>
      <w:pPr>
        <w:ind w:left="2291" w:hanging="360"/>
      </w:pPr>
    </w:lvl>
    <w:lvl w:ilvl="2" w:tplc="0809001B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9" w15:restartNumberingAfterBreak="0">
    <w:nsid w:val="627B4E51"/>
    <w:multiLevelType w:val="hybridMultilevel"/>
    <w:tmpl w:val="095A3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86063B"/>
    <w:multiLevelType w:val="hybridMultilevel"/>
    <w:tmpl w:val="130C0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04AAE"/>
    <w:multiLevelType w:val="hybridMultilevel"/>
    <w:tmpl w:val="071E8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14"/>
  </w:num>
  <w:num w:numId="4">
    <w:abstractNumId w:val="19"/>
  </w:num>
  <w:num w:numId="5">
    <w:abstractNumId w:val="20"/>
  </w:num>
  <w:num w:numId="6">
    <w:abstractNumId w:val="21"/>
  </w:num>
  <w:num w:numId="7">
    <w:abstractNumId w:val="5"/>
  </w:num>
  <w:num w:numId="8">
    <w:abstractNumId w:val="8"/>
  </w:num>
  <w:num w:numId="9">
    <w:abstractNumId w:val="9"/>
  </w:num>
  <w:num w:numId="10">
    <w:abstractNumId w:val="16"/>
  </w:num>
  <w:num w:numId="11">
    <w:abstractNumId w:val="0"/>
  </w:num>
  <w:num w:numId="12">
    <w:abstractNumId w:val="2"/>
  </w:num>
  <w:num w:numId="13">
    <w:abstractNumId w:val="15"/>
  </w:num>
  <w:num w:numId="14">
    <w:abstractNumId w:val="10"/>
  </w:num>
  <w:num w:numId="15">
    <w:abstractNumId w:val="1"/>
  </w:num>
  <w:num w:numId="16">
    <w:abstractNumId w:val="18"/>
  </w:num>
  <w:num w:numId="17">
    <w:abstractNumId w:val="3"/>
  </w:num>
  <w:num w:numId="18">
    <w:abstractNumId w:val="6"/>
  </w:num>
  <w:num w:numId="19">
    <w:abstractNumId w:val="4"/>
  </w:num>
  <w:num w:numId="20">
    <w:abstractNumId w:val="12"/>
  </w:num>
  <w:num w:numId="21">
    <w:abstractNumId w:val="13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defaultTabStop w:val="720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Da1MDK0MDU2NDZT0lEKTi0uzszPAykwrAUAQUERziwAAAA="/>
  </w:docVars>
  <w:rsids>
    <w:rsidRoot w:val="00C04697"/>
    <w:rsid w:val="000205B1"/>
    <w:rsid w:val="000400E8"/>
    <w:rsid w:val="00046832"/>
    <w:rsid w:val="00060DD7"/>
    <w:rsid w:val="000B471B"/>
    <w:rsid w:val="000C58E2"/>
    <w:rsid w:val="000E0EC6"/>
    <w:rsid w:val="00105AE2"/>
    <w:rsid w:val="001373EF"/>
    <w:rsid w:val="00143DEE"/>
    <w:rsid w:val="001454A9"/>
    <w:rsid w:val="00154A28"/>
    <w:rsid w:val="001558AD"/>
    <w:rsid w:val="00173345"/>
    <w:rsid w:val="00175E67"/>
    <w:rsid w:val="00176244"/>
    <w:rsid w:val="001D092C"/>
    <w:rsid w:val="001F6716"/>
    <w:rsid w:val="002011BC"/>
    <w:rsid w:val="00237300"/>
    <w:rsid w:val="00241747"/>
    <w:rsid w:val="0026296D"/>
    <w:rsid w:val="00285279"/>
    <w:rsid w:val="00286CB2"/>
    <w:rsid w:val="002A3A73"/>
    <w:rsid w:val="002A563F"/>
    <w:rsid w:val="002C08B5"/>
    <w:rsid w:val="002E1398"/>
    <w:rsid w:val="002F3CA4"/>
    <w:rsid w:val="002F4C4C"/>
    <w:rsid w:val="00301B8B"/>
    <w:rsid w:val="003045CA"/>
    <w:rsid w:val="00363A4C"/>
    <w:rsid w:val="00376251"/>
    <w:rsid w:val="00381F82"/>
    <w:rsid w:val="00384BE9"/>
    <w:rsid w:val="003856E0"/>
    <w:rsid w:val="00397D4C"/>
    <w:rsid w:val="003A21D8"/>
    <w:rsid w:val="003A5861"/>
    <w:rsid w:val="003C0389"/>
    <w:rsid w:val="003D2BC6"/>
    <w:rsid w:val="003E0F56"/>
    <w:rsid w:val="003F3ADA"/>
    <w:rsid w:val="00400BFC"/>
    <w:rsid w:val="004413F4"/>
    <w:rsid w:val="00482907"/>
    <w:rsid w:val="004D1316"/>
    <w:rsid w:val="004E3B9A"/>
    <w:rsid w:val="004E5238"/>
    <w:rsid w:val="00505409"/>
    <w:rsid w:val="00512ECC"/>
    <w:rsid w:val="00520766"/>
    <w:rsid w:val="00532C19"/>
    <w:rsid w:val="00534574"/>
    <w:rsid w:val="005969F2"/>
    <w:rsid w:val="005A7FD0"/>
    <w:rsid w:val="005B0775"/>
    <w:rsid w:val="005C092B"/>
    <w:rsid w:val="005D5E48"/>
    <w:rsid w:val="005E40E4"/>
    <w:rsid w:val="006118FC"/>
    <w:rsid w:val="00661C76"/>
    <w:rsid w:val="006902E1"/>
    <w:rsid w:val="006958B5"/>
    <w:rsid w:val="006A4DA7"/>
    <w:rsid w:val="006B197A"/>
    <w:rsid w:val="00701289"/>
    <w:rsid w:val="00707ACD"/>
    <w:rsid w:val="00716829"/>
    <w:rsid w:val="0073521E"/>
    <w:rsid w:val="0075211E"/>
    <w:rsid w:val="00774DF4"/>
    <w:rsid w:val="00777818"/>
    <w:rsid w:val="00796676"/>
    <w:rsid w:val="007F24AD"/>
    <w:rsid w:val="007F3729"/>
    <w:rsid w:val="007F61E9"/>
    <w:rsid w:val="007F75D8"/>
    <w:rsid w:val="00815905"/>
    <w:rsid w:val="008215B8"/>
    <w:rsid w:val="008431E8"/>
    <w:rsid w:val="00861C82"/>
    <w:rsid w:val="008632E4"/>
    <w:rsid w:val="008730DA"/>
    <w:rsid w:val="00874129"/>
    <w:rsid w:val="008828B4"/>
    <w:rsid w:val="008D2348"/>
    <w:rsid w:val="008F3ADC"/>
    <w:rsid w:val="00910541"/>
    <w:rsid w:val="009133E4"/>
    <w:rsid w:val="00915EE3"/>
    <w:rsid w:val="00984F4F"/>
    <w:rsid w:val="009878E3"/>
    <w:rsid w:val="009903B5"/>
    <w:rsid w:val="009930C5"/>
    <w:rsid w:val="009A1130"/>
    <w:rsid w:val="009B6021"/>
    <w:rsid w:val="009E2528"/>
    <w:rsid w:val="009E2773"/>
    <w:rsid w:val="009F4543"/>
    <w:rsid w:val="00A05D1F"/>
    <w:rsid w:val="00A1496F"/>
    <w:rsid w:val="00A16B0D"/>
    <w:rsid w:val="00A31F03"/>
    <w:rsid w:val="00A46EFD"/>
    <w:rsid w:val="00A60835"/>
    <w:rsid w:val="00A812F4"/>
    <w:rsid w:val="00A863EA"/>
    <w:rsid w:val="00A952A1"/>
    <w:rsid w:val="00AB68AA"/>
    <w:rsid w:val="00B256B8"/>
    <w:rsid w:val="00B25957"/>
    <w:rsid w:val="00B44238"/>
    <w:rsid w:val="00B560A4"/>
    <w:rsid w:val="00B907F3"/>
    <w:rsid w:val="00B96851"/>
    <w:rsid w:val="00BE2D55"/>
    <w:rsid w:val="00BE2E15"/>
    <w:rsid w:val="00C04697"/>
    <w:rsid w:val="00C112D0"/>
    <w:rsid w:val="00C151CD"/>
    <w:rsid w:val="00C26A86"/>
    <w:rsid w:val="00C334DD"/>
    <w:rsid w:val="00C36526"/>
    <w:rsid w:val="00C457DE"/>
    <w:rsid w:val="00C946E3"/>
    <w:rsid w:val="00CA3E4B"/>
    <w:rsid w:val="00CB7786"/>
    <w:rsid w:val="00CC13BC"/>
    <w:rsid w:val="00CD1BB8"/>
    <w:rsid w:val="00CD7184"/>
    <w:rsid w:val="00CF0F9F"/>
    <w:rsid w:val="00CF35DD"/>
    <w:rsid w:val="00CF63C5"/>
    <w:rsid w:val="00D17726"/>
    <w:rsid w:val="00D17962"/>
    <w:rsid w:val="00D3529D"/>
    <w:rsid w:val="00D7277D"/>
    <w:rsid w:val="00D74C39"/>
    <w:rsid w:val="00D921FE"/>
    <w:rsid w:val="00DA1BF7"/>
    <w:rsid w:val="00DB431F"/>
    <w:rsid w:val="00DB6F36"/>
    <w:rsid w:val="00DD0263"/>
    <w:rsid w:val="00DE185A"/>
    <w:rsid w:val="00DE5EB4"/>
    <w:rsid w:val="00DF6251"/>
    <w:rsid w:val="00DF7243"/>
    <w:rsid w:val="00E1459A"/>
    <w:rsid w:val="00E96AB8"/>
    <w:rsid w:val="00ED34F3"/>
    <w:rsid w:val="00F03F41"/>
    <w:rsid w:val="00F30A3F"/>
    <w:rsid w:val="00F3485E"/>
    <w:rsid w:val="00F4360F"/>
    <w:rsid w:val="00F5727B"/>
    <w:rsid w:val="00F60856"/>
    <w:rsid w:val="00F74966"/>
    <w:rsid w:val="00FA2797"/>
    <w:rsid w:val="00FB3F6A"/>
    <w:rsid w:val="00FC395E"/>
    <w:rsid w:val="00FC6541"/>
    <w:rsid w:val="00FF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9B2797"/>
  <w15:chartTrackingRefBased/>
  <w15:docId w15:val="{8EF91654-2FDE-47D7-87E3-7AEF6E3E7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130"/>
  </w:style>
  <w:style w:type="paragraph" w:styleId="Heading1">
    <w:name w:val="heading 1"/>
    <w:basedOn w:val="Normal"/>
    <w:next w:val="Normal"/>
    <w:link w:val="Heading1Char"/>
    <w:uiPriority w:val="9"/>
    <w:qFormat/>
    <w:rsid w:val="009A1130"/>
    <w:pPr>
      <w:keepNext/>
      <w:keepLines/>
      <w:numPr>
        <w:numId w:val="21"/>
      </w:numPr>
      <w:spacing w:before="240" w:after="0"/>
      <w:outlineLvl w:val="0"/>
    </w:pPr>
    <w:rPr>
      <w:rFonts w:ascii="Arial" w:eastAsiaTheme="majorEastAsia" w:hAnsi="Arial" w:cstheme="majorBidi"/>
      <w:b/>
      <w:sz w:val="28"/>
      <w:szCs w:val="32"/>
    </w:rPr>
  </w:style>
  <w:style w:type="paragraph" w:styleId="Heading5">
    <w:name w:val="heading 5"/>
    <w:basedOn w:val="Normal"/>
    <w:next w:val="Normal"/>
    <w:link w:val="Heading5Char"/>
    <w:qFormat/>
    <w:rsid w:val="00C04697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bCs/>
      <w:sz w:val="28"/>
      <w:szCs w:val="28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31F"/>
    <w:pPr>
      <w:ind w:left="720"/>
      <w:contextualSpacing/>
    </w:pPr>
  </w:style>
  <w:style w:type="table" w:styleId="TableGrid">
    <w:name w:val="Table Grid"/>
    <w:basedOn w:val="TableNormal"/>
    <w:uiPriority w:val="59"/>
    <w:rsid w:val="00C151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7781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5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5957"/>
  </w:style>
  <w:style w:type="paragraph" w:styleId="Footer">
    <w:name w:val="footer"/>
    <w:basedOn w:val="Normal"/>
    <w:link w:val="FooterChar"/>
    <w:uiPriority w:val="99"/>
    <w:unhideWhenUsed/>
    <w:rsid w:val="00B25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5957"/>
  </w:style>
  <w:style w:type="paragraph" w:styleId="FootnoteText">
    <w:name w:val="footnote text"/>
    <w:basedOn w:val="Normal"/>
    <w:link w:val="FootnoteTextChar"/>
    <w:uiPriority w:val="99"/>
    <w:semiHidden/>
    <w:unhideWhenUsed/>
    <w:rsid w:val="008632E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32E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32E4"/>
    <w:rPr>
      <w:vertAlign w:val="superscript"/>
    </w:rPr>
  </w:style>
  <w:style w:type="paragraph" w:styleId="NoSpacing">
    <w:name w:val="No Spacing"/>
    <w:link w:val="NoSpacingChar"/>
    <w:uiPriority w:val="1"/>
    <w:qFormat/>
    <w:rsid w:val="005C092B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C092B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A1130"/>
    <w:rPr>
      <w:rFonts w:ascii="Arial" w:eastAsiaTheme="majorEastAsia" w:hAnsi="Arial" w:cstheme="majorBidi"/>
      <w:b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113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113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F1E8C"/>
    <w:pPr>
      <w:tabs>
        <w:tab w:val="left" w:pos="1134"/>
        <w:tab w:val="right" w:leader="dot" w:pos="9016"/>
      </w:tabs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1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E8C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C04697"/>
    <w:rPr>
      <w:rFonts w:ascii="Times New Roman" w:eastAsia="Times New Roman" w:hAnsi="Times New Roman" w:cs="Times New Roman"/>
      <w:b/>
      <w:bCs/>
      <w:sz w:val="28"/>
      <w:szCs w:val="28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4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SF\OCH%202006\Safety%20&amp;%20OH%20Misc\Admin\Warwick%20Brand%20New%20Documants\Blank%20Document%20Header%20Aubergi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Fire safety Adviser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53BA5F-9012-4CBA-9955-5EDD02482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Header Aubergine</Template>
  <TotalTime>1</TotalTime>
  <Pages>4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hieving Fire Safety withConcerto</vt:lpstr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hieving Fire Safety withConcerto</dc:title>
  <dc:subject>Guidance on the fire safety sections of concerto</dc:subject>
  <dc:creator>Lakin, Jo</dc:creator>
  <cp:keywords/>
  <dc:description/>
  <cp:lastModifiedBy>Windows User</cp:lastModifiedBy>
  <cp:revision>4</cp:revision>
  <cp:lastPrinted>2015-09-23T13:27:00Z</cp:lastPrinted>
  <dcterms:created xsi:type="dcterms:W3CDTF">2018-01-24T09:25:00Z</dcterms:created>
  <dcterms:modified xsi:type="dcterms:W3CDTF">2018-01-24T09:26:00Z</dcterms:modified>
</cp:coreProperties>
</file>